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2</w:t>
      </w:r>
      <w:r>
        <w:t xml:space="preserve"> </w:t>
      </w:r>
      <w:r>
        <w:t xml:space="preserve">มิ.ย.</w:t>
      </w:r>
      <w:r>
        <w:t xml:space="preserve"> </w:t>
      </w:r>
      <w:r>
        <w:t xml:space="preserve">63)</w:t>
      </w:r>
    </w:p>
    <w:p>
      <w:pPr>
        <w:pStyle w:val="Date"/>
      </w:pPr>
      <w:r>
        <w:t xml:space="preserve">วันศุกร์ที่</w:t>
      </w:r>
      <w:r>
        <w:t xml:space="preserve"> </w:t>
      </w:r>
      <w:r>
        <w:t xml:space="preserve">12</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 COVID-19 ที่ทำเนียมรัฐบาลนะคะ วันนี้เราขยับเวลาออกมา ครึ่งชั่วโมง เมื่อช่วงเช้าที่ผ่านมา ศบค. ชุดใหญ่นะคะ ที่มีนายกรัฐมนตรีเป็นประธาน หลายท่านจึงรอคอยนะคะ เรื่องการผ่อนคลายมาตรการระยะที่ 4 รวมถึงจำนวนตัวเลขผู้ติดเชื้อในวันนี้ว่าอยู่ที่เท่าไร ลำดับแรกค่ะ เรียนเชิญทาง นายแพทย์ ทวีศิลป์ วิษณุโยธิน โฆษก ศบค. แถลงรายละเอียดการประชุม รวมถึงตัวเลขผู้ติดเชื้อในวันนี้เรียนเชิญค่ะ</w:t>
      </w:r>
    </w:p>
    <w:p>
      <w:pPr>
        <w:pStyle w:val="BodyText"/>
      </w:pPr>
      <w:r>
        <w:t xml:space="preserve">(นายแพทย์ ทวีศิลป์) สวัสดีครับ พี่น้องประชาชนครับ ผม นายแพทย์ทวีศิลป์ วิษณุโยธิน รายงานตัววันนี้ เป็นการแถลงข่าวหลังการประชุมใหญ่ ศบค. นะครับ วันนี้ ซึ่งหลายท่านคงจะรอกันว่า ผลการประชุมจะเป็นอย่างไร เดี๋ยวผมจะนำเรียนหลังจากที่รายงานสถานการณ์โดยเร็วนะครับ และไปถึงวันนี้มีเรื่องที่เป็นมติชัดเจนแล้วนะครับว่าเป็นเรื่องของการผ่อนคลาย มาตรการผ่อนคลายระยะที่ 4 และก็ยังมีเรื่องแถมที่เกี่ยวข้องกับการท่องเที่ยวอีก 1 เรื่อง เพราะฉะนั้น 2 เรื่องใหญ่นี้ก็จะมีการอธิบายให้ได้ฟังนะครับ ในช่วงท้ายนะครับ มารายงานสถานการณ์ รายวันวันนี้ 4 รายครับ เป็นอยู่ใน State Quarantine สถานที่กักกันที่รัฐจัดให้ ทำให้ยอดรวม 3,129 ราย หายป่วยแล้ว 2,984 ราย ไม่มีเพิ่มนะครับ ในวันนี้แล้วก็ไม่มีเพิ่มด้วยในการเสียชีวิตด้วย ยังคงอยู่ที่ 84 ก็ทำให้ผู้ที่รักษาตัวอยู่ในโรงพยาบาลอยู่ที่ตัวเลขที่ 84 รายครับ มาดูใน 4 ราย ที่ว่านี้ เป็นอย่างไรบ้างครับ ก็มาจากประเทศอินเดียทั้ง 4 รายครับ มีอยู่ 2 กลุ่มครับ กลุ่มแรกนี่ ไม่ใช่กลุ่มหรอกครับคนนี้คนเดียว คือผู้หญิงไทย อายุ 39 ปี เป็นแม่บ้านนะครับ มาวันที่ 4 มิถุนายน แล้วเข้าพักที่จังหวัดชลบุรี และตรวจหาเชื้อ วันที่ 9 ก็พบว่ามีเชื้อ แต่ว่าไม่มีอาการ กลุ่มที่ 2 คือ 2 ถึง 4 คือ 2 คนนะครับ 37 ปี กับ 53 ปี อาชีพรับจ้าง แล้วผู้หญิงอีกคนหนึ่ง อายุ 44 ปี เป็นพนักงานนวด มาถึงเมืองไทย วันที่ 5 มิถุนายน แล้วก็เข้าพัก State Quarantine ที่ชลบุรีเช่นกัน ก็ตรวจเชื้อวันที่ 10 ถัดมาอีกวันหนึ่งนะครับ ก็พบว่ามีเชื้อนะครับ ไม่มีอาการ สรุปแล้วทั้ง 4 รายนี้ ไม่มีอาการเลยนะครับ คงจำได้นะครับว่าอินเดียเป็นประเทศในเอเชียที่มีการติดเชื้อสูงที่สุดนะครับ เรามาดูครับ ภาพของเป็นกราฟนี้ ก็แสดงถึงว่าผู้ป่วยใหม่นะครับ ที่แตะพื้นอยู่ข้างล่างนี้นะครับ สีแดง ๆ น้อยมาก ๆ วันนี้ถ้าพูดถึงว่า นับของผู้ป่วยที่เฉพาะภายในประเทศ เท่ากับว่าไม่มีรายงานผู้ติดเชื้อภายในประเทศ รวมแล้วถึงวันนี้ 18 วัน แต่อย่างไรก็ตามแต่นะครับ ก็ต้องตอนนี้การ์ดต้องไม่ตก อย่าว่าแต่ 18 เลยครับ นักวิชาการบางท่านบอกว่า 28 วัน 2 เท่าของ 14 วัน ที่เราใช้เกณฑ์ตรงนี้อยู่ ขณะที่ ถึงแม้ว่าเราจะปลอดภัย ปลอดเชื้อ ต่างประเทศมีการติดเชื้อวันละเป็นแสน ยังจะต้องน่ากังวลใจนะครับ นี่คือสิ่งที่ต้องบอกกันไว้ มาดูภาพของกราฟนี้นะครับ ก็จะเห็นภาพที่เราคุ้นชินกันนะครับ ขวามือจะเป็นเฉพาะสีน้ำเงิน ก็คือเป็นในรายที่อยู่ใน State Quarantine เกือบทั้งสิ้นนะครับ มาดูสถานการณ์ที่เข้ามานะครับวันนี้ อินเดียที่ว่านี้ 2,445 คนแล้วครับ แล้วก็ 10 รายเป็นข้อมูลเก่า แล้วบวกเพิ่มวันนี้อีก 4 ราย ก็ทำให้อัตราการติดเชื้ออยู่ที่ 5.21 เปอร์เซ็นต์ ตรงนี้นะครับ ก็ไปดูนะครับว่าหลายคนบอกว่าปล่อย ๆ เข้ามานี่ มีการตรวจเชื้อนี่ส่วนใหญ่วันไหน วันเวลาไหนนะครับ โดยส่วนใหญ่แล้ว ใน 192 ราย ที่เราเอามาสำรวจนี่ ก็พบว่าสักเกือบ ๆ ครึ่งหนึ่งตรวจเจอตั้งแต่วันที่ 1 ประทานโทษ 0-2 วันแรกนะครับ แล้วก็ วันที่ 2 ถึงวันที่ 4 ก็เจออีกประมาณสักเกือบ ๆ 20 เปอร์เซ็นต์ เพราะฉะนั้นรวมแล้วต้น ๆ ขึ้นมาทั้งหลาย ก็อยู่ในข้างบนเกือบทั้งสิ้นเลยนะครับ แล้วก็มี 5-6 วัน อีกส่วนหนึ่ง แล้วก็ปลาย ๆ ก็คือประมาณสัก 11 วันขึ้นไปนี่จะเหลือสัก 18.3 เปอร์เซ็นต์ เพราะฉะนั้นการที่เราให้คนอยู่ใน State Quarantine 14 วัน ก็ถือว่าน่าจะมั่นใจได้นะครับ กับระบบที่เราคอยดูแลกันอยู่อย่างนี้นะครับ ไปดูสถานการณ์ของโลก วันนี้ยืนยันขึ้นมาอีก 144,000 กว่าคน วันเดียวนะครับเพิ่มขึ้น 140,000 คน ถือว่าเพิ่มขึ้นเยอะมาก ๆ ทำให้ตัวเลขรวมของโลกนี้ ยืนยันไปที่ 590,000 กว่าคนแล้ว แล้วก็เสียชีวิตไป 420,000 กว่าคนนะครับ สหรัฐอเมริกา บราซิล รัสเซีย อินเดีย แล้วก็อังกฤษ ที่มีการติดเชื้อสูงสุดของโลก แล้วก็ไทยลงมาที่อันดับที่ 86 แล้วนะครับ ก็ต้องขอบคุณทุก ๆ ท่านที่ช่วยกันตอนนี้ ไปดูตารางนี้ก็จะเห็นนะครับไทยลงมาอยู่ที่ 86 ประเทศทางเอเชีย ทั้งหลายยังอยู่อย่างนี้ ที่เมียนมาร์ ก็คือทางพม่า มีรายงานเพิ่มมาเป็น 2 หลักในวันนี้นะครับ ไปดูภาพข่าวน่ารัก ๆ ของทางอินโดนีเซียนะครับ เขามีมอเตอร์ไซด์รับจ้างเหมือนกันนะครับ เขาเรียกว่าวินมอเตอร์ไซค์นี่นะครับ เขามีการคิดออกแบบเป็นแผ่นพลาสติกใสเอาไว้อยู่ด้านหลังของคนขับรถวินมอเตอร์ไซค์ ก็จะเป็นในลักษณะของการป้องกันการแพร่กระจายเชื้อ ด้วยการใส่หน้ากากด้วย แล้วก็มีแผ่นใส ๆ เอาไว้ข้างหลัง เหมือนโล่อยู่ข้างหลังนี่นะครับ ท่านอาจจะเห็นภาพไม่ค่อยชัด ตรงนี้ครับเป็นภาพสะท้อนข้างหลัง คนที่ใส่เสื้อสีเขียว แล้วก็มีคล้าย ๆ ใส่โล่ที่เป็นวินมอเตอร์ไซค์อยู่นะครับ ก็หันมาคุยกับผู้โดยสาร ก็จะทำให้ละอองฝอย อย่างน้อยมีตรงนี้กั้นไว้อยู่นะครับ นี่คือสิ่งที่เกิดขึ้นที่อินโดนีเซีย ซึ่งผมก็นำเรียนว่าเป็นประโยชน์นะครับ ของคนไทยก็อาจจะเอามาใช้แบบนี้ได้เหมือนกันนะครับ นี่คือสรุปย่อของสถานการณ์ที่ได้รายงานของโลกไปนะครับ มาดูการรายงานในการประชุมนะครับ ผมขออนุญาตรายงานการประชุม วันนี้เป็นการประชุมชุดใหญ่นะครับ ของ ศบค. ชุดใหญ่ ซึ่งทางท่าน ผอ. ศบค. นายกรัฐมนตรีในตำแหน่งนะครับ ท่านเป็นประธานในวันนี้นะครับ ก็เริ่มต้นด้วยที่ท่านขอบคุณเจ้าหน้าที่ทุกฝ่ายที่ได้ทำงานหนักมาก ๆ นะครับ ที่ได้ทำให้ตัวเลขของเราภายในประเทศเป็น 0 ติดต่อกันนะครับ ซึ่งถึงตอนนี้ อย่างที่นำเรียนนะครับว่าถ้ารวมวันนี้ก็เป็น 18 วันทำการแล้วนะครับ ซึ่งก็เท่ากับเป็นความสำเร็จของประเทศไทยเรา แล้วก็ทำชื่อเสียงไปในระดับโลก มีการเผยแพร่ออกไปในวารสารที่อยู่ในอิเล็กทรอนิกส์ทั้งหลายนะครับ ก็เป็นตัวอย่างให้กับโลกด้วย แล้ววันนี้ก็ได้มีทางบริษัท หัวเหว่ยนะครับ มามอบหน้ากากอนามัยจำนวน 5 แสนชิ้นให้กับทางท่านนายกรัฐมนตรี แล้วก็บอกว่าทางบริษัทก็จะยินดีที่จะช่วยในการพัฒนาทางด้านการสื่อสารและโทรคมนาคม โดยเฉพาะการสร้างเครือข่าย 5G ซึ่งเป็นนโยบายที่เขาให้ความสำคัญ ที่รัฐบาลให้ความสำคัญ แล้วหัวเหว่ยเขาก็ให้ความสำคัญในการทำงานอย่างทุ่มเทของท่านนายกรัฐมนตรี ซึ่งถือเป็นผู้นำในการควบคุมสถานการณ์การแพร่ระบาดอย่างมีประสิทธิภาพนะครับ นี่ก็คือสิ่งที่จะต้องร่วมไม้ร่วมมือกัน จีนก็เป็นประเทศอันดับต้น ๆ ของโลกที่ติดเชื้อขึ้นมา แล้วเขาก็ควบคุมได้นะครับ การเชื่อมความสัมพันธ์กันไว้ ก็คงจะทำให้เราได้เห็นภาพนี้นะครับ จากข่าวตรงนี้นะครับ มาถึงว่าท่านนายกรัฐมนตรี ในฐานะ ผอ. ศบค. ก็กล่าวว่าถึงตรงนี้ก็ยังไม่สามารถไว้วางใจได้นะครับ เพราะว่าความเสี่ยงที่จะเกิดขึ้นว่า จะมีการระบาดระลอก 2 มีการพูดกัน แล้วก็มีในเชิงวิชาการที่คุยกันอยู่ ขณะเดียวกันการผ่อนคลายกิจกรรม กิจการที่จะเกิดขึ้นก็มีความเสี่ยงที่ตั้งแต่น้อย กลาง มาก ตอนนี้เปิดหมดทุกอย่างแล้วนะครับ ที่วันนี้ที่จะพูดด้วยก็คือ ความเสี่ยงที่เป็นระดับสูงมาก เพราะฉะนั้นสิ่งที่เราจะต้องเน้นย้ำ แล้วก็จะต้องทำให้โดยเร็ว ก็คือการวิจัยเรื่องของยาและวัคซีน ซึ่งทางประเทศไทยเราจะต้องมีการระดมกำลังกับทางทั้งในประเทศและต่างประเทศ แล้วก็ร่วมกันอย่างจริงจัง เพื่อให้ตรงนี้นะครับ เราจะได้มีการพัฒนาให้ทันต่อการดูแลคนในประเทศของเราด้วยนะครับ ครับ ในเรื่องของการติดตามงานนะครับ ในเรื่องรายงานในเรื่องศูนย์ปฏิบัติการแก้ไขความมั่นคงนะครับ ท่านผู้บัญชาการทหารสูงสุด ก็ได้รายงานถึงความคีบหน้าในการติดตามเรื่องผลการตรวจต่าง ๆ ส่วนใหญ่ก็ร่วมมือดีตามที่ได้เห็นในภาพแผ่นภาพนี้ แต่ในขณะเดียวกัน ถ้ามาตรการมีการผ่อนคลายไป การตั้งจุดตรวจ ต้องมีการปรับเปลี่ยนทั้งจำนวนจุดตรวจ และวิธีการตรวจต่อไป จะเห็นเป็นภาพของการตั้งจุดตรวจตามพื้นที่ต่าง ๆ เหล่านี้นะครับ เดี๋ยวจะต้องมีการปรับสถานการณ์กันไปนะครับ ในเรื่องที่อื่น ๆ ที่มีรายงานกันมา ไม่ว่าจะเป็นทาง กทม. นะครับ ทางกระทรวงมหาดไทยก็ได้มีการรายงานอีกหลาย ๆ อย่าง ก็ทำให้ได้เห็นภาพว่ามีการช่วยเหลือเยียวยา รวมถึงการเตรียมในการที่จะให้มี เรื่องของการตรวจตรงนี้ ท่านนายกฯ ได้ให้ข้อคิดเห็นนะครับว่า การตรวจประเมินในเรื่องของการไปตรวจกิจการกิจกรรมนี่ ขอให้เน้นย้ำเรื่องการเปิดเผย ไปต่าง ๆ ไปแต่ละที่ต้องเปิดเผย แล้วก็ต้องมีกิริยามารยาทที่ดี แล้วต้องรับฟังและอดทนกับสิ่งที่จะคิดขึ้น คำแนะนำหรือนำไปปรับปรุงต่าง ๆ ถ้าทางกิจการหรือกิจกรรมต่าง ๆ ที่ผู้ประกอบการ ก็คงต้องมีการแนะนำก่อน พอแนะนำเสร็จแล้วถ้าไม่ได้ก็อาจจะต้องมีการปิดสถานที่นั้นนะครับ ขณะเดียวกันถ้ามีการกระทำซ้ำหรือมีเจตนาที่ไม่ดี ท่านก็บอกว่าคงจะต้องใช้มาตรการที่เข้มขึ้น ไม่ว่าจะเป็นการลงโทษหรือดำเนินคดี เพื่อให้มาตรการเป็นที่เชื่อถือได้ ให้พี่น้องประชาชนให้ความมั่นใจตรงนี้ ฉะนั้นฝ่ายมั่นคงก็รับไปปฏิบัตินะครับ มาดูเรื่องที่สำคัญอีกเรื่องหนึ่งนะครับ ก็คือเรื่องของการเปิดประเทศเพื่อท่องเที่ยวอย่างจำกัด ซึ่งตรงนี้มีการนำเสนอขึ้นมานะครับ เป็นในรูปแบบของหลักการ ทางกระทรวงการท่องเที่ยวและกีฬานะครับ ก็ได้ให้ผู้แทนได้นำเสนอขึ้นมา เรียกว่า Travel ซึ่งใช้คำเป็นภาษาไทยว่า แนวทางการเปิดประเทศเพื่อการท่องเที่ยวอย่างจำกัด หลักการคืออย่างไรครับ หลักการก็คือว่ามีเมืองบางเมืองที่เขาดูแลภายในประเทศเขาได้อย่างดี นะครับ เขาทำกันมาก่อนแล้ว ยกตัวอย่างเช่น สิงคโปร์กับ จีนบางเมือง อิสราเอลกับกรีซหรือไซปรัสบางเมือง ซึ่งเขาดูกันแล้วว่าระดับของการติดเชื้อพอ ๆ กัน ออสเตรเลีย กับนิวซีแลนด์อย่างนี้ ประเทศอยู่ใกล้ ๆ กัน ก็ให้เห็นภาพหรือแม้แต่จอร์เจียหรือบางประเทศขึ้นมา เขาก็บอกว่า สิ่งที่เริ่มต้นก่อนก็คือว่าจะต้องเลือกประเทศก่อน ที่มีความสามารถในการควบคุมการระบาดที่ดี นะครับ จากนั้นก็ต้องไปดูว่า มีมาตรการ ถ้าสมมุติว่าคนที่จะต้องเดินทางระหว่างหากันจะต้องมีการตรวจเชื้อได้อย่างเข้มงวดนะครับ ต้องตรวจตั้งแต่ก่อนออกนอกประเทศนะครับ และตรวจซ้ำเมื่อถึงประเทศเรา แล้วก็ต้องมีการซื้อประกันสุขภาพ เพื่อไม่ให้เป็นภาระค่าใช้จ่าย ถ้าหากเจ็บป่วยขึ้นมา ในวิธีการท่องเที่ยวแบบนี้ต้องมีประกัน แล้วก็แต่ที่สำคัญตรงนี้ก็คือว่าสิ่งที่เขากลัวมากที่สุด คือต้องมากักตัวไหม ต้องกักกันต่อไหม อีก 14 วันไหม ตรงนี้ครับต้องทลายตรงนี้ไป ข้อนี้ออกไป ต้องมั่นใจก่อนว่าถ้าเข้ามาต้องไม่มีเชื้อ แล้วเข้ามาต้องมีระบบแล้ว แล้วเขาก็เข้ามาด้วยวัตถุประสงค์ที่จะเข้ามาเฉพาะเจาะจงบางเรื่อง ยกตัวอย่าง ในที่ประชุม อะไรที่จะเข้ามาแล้วสามารถควบคุมได้ เช่น นักท่องเที่ยวที่จะเข้ามาเล่นกอล์ฟ ประเทศไทยนี้มีเยอะมากนะครับ ขณะเดียวกันในสนามกอล์ฟนั้นก็จะมีโรงแรมหรือมีสถานที่ที่เป็นบริเวณที่เขาจะอยู่แค่ตรงนั้น มาเสร็จแล้วก็กลับไป ขณะเดียวกันคนที่สัมผัสเขาที่อยู่แถวตรงนั้น สามารถที่จะเกาะติดตามได้ สามารถติดตามได้ เรียกว่า Track ผ่านการใช้โทรศัพท์มือถือ หรือที่อยู่ที่ติดต่อหรืออะไรทั้งหลายนี่ได้ เพื่อที่จะติดตามได้ในทุก ๆ คน นี่คือสิ่งที่วางแผนกันในที่ประชุม ได้มีการพูดคุยกัน เพราะฉะนั้น ณ ตอนนี้นะครับ ก็ได้มีการพูดคุยกันหลากหลาย ถึงแนวทางการดำเนินงาน อาจจะจัดการเฉพาะบางพื้นที่ไหม มาเสร็จแล้วอยู่บางพื้นที่ เป็นพื้นที่ที่เรียกว่า ซีล Area หรือพื้นที่ปิดนะครับ หรือจะเป็นในลักษณะของการที่จะเป็นพื้นที่แหล่งท่องเที่ยว ต้องมี staff การที่จะต้องมีการดูแลที่ได้อย่างดี ขณะเดียวกันต้องได้รับการรับรองจากกระทรวงสาธารณสุข หรือกระทรวงการท่องเที่ยวและกีฬา โดยเฉพาะบางพื้นที่ก่อน ตรงนี้ก็คุยกันอย่างหลากหลาย ใครเป็นกลุ่มเป้าหมายครับ กลุ่มเป้าหมาย ที่ว่า นักธุรกิจนี้เขาก็จะมีศักยภาพในการใช้จ่ายที่สูง มีการตัดสินใจเดินทางวางแผนไว้เป็นลำดับขึ้น ๆ ทั้งหลายนะครับ ก็ทำให้เห็นเรื่องของการวางแผนนะครับ แล้วก็สามารถที่จะติดตามได้ มีหนังสือรับรองจากทางบริษัท รู้ตัวตน ใครไปใครมา อีกกลุ่มหนึ่ง คือกลุ่มที่มารับบริการการตรวจรักษาทางการแพทย์ ซึ่งตอนนี้เรื่องของ Medical Tourist ที่เข้ามารับการรักษา เดินทางแบบด้านนี้ ไทยเรามีชื่อเสียงด้านนี้ดีมาก ๆ เขาก็จะเป็นผู้ที่มีศักยภาพสูง มีการใช้จ่ายเฉลี่ยสูงกว่านักท่องเที่ยวทั่วไป จำเป็นในการเดินทางเข้ามา แล้วก็ขณะเดียวกันก็จะติดตามได้เพราะว่า มีประวัติการตรวจรักษา เรื่องของหนังสือรับรองจากโรงพยาบาล มีความจำเป็นต่าง ๆ เหล่านี้ เพิ่ม 2 กลุ่มนี้ ก็เลยเป็นที่น่าสนใจ ที่เราจะได้เปิดให้ก่อนนะครับ แล้วก็มีเป้าหมายประเทศอะไรบ้างไหม มีขึ้นมาครับ หลาย ๆ ประเทศ เช่น จีน รวมฮ่องกง มาเก๊า เวียดนามนะครับ หรือญี่ปุ่นหรือเกาหลีใต้ ไต้หวัน ออสเตรเลีย นิวซีแลนด์ กันกับเรา หรือเมียนมาร์ หรือกัมพูชา หรือแม้กระทั่งตะวันออกกลางบางประเทศนะครับ นี่คือสิ่งที่เกริ่นนำขึ้นมาในที่ประชุม ท่าน ผอ.ศบค. มีข้อสรุปว่าเห็นชอบในหลักการ แต่ในรายละเอียดต่าง ๆ เหล่านี้ จะต้องมีคณะกรรมการชุดย่อยไปพูดคุยกันมา ลงรายละเอียดตามมาตรการต่าง ๆ ทำอย่างไรให้มั่นใจนะครับว่า เป็นเรื่องที่ประชาชนคนทั่วไปของเราต้องได้รับผลประโยชน์ตรงนี้ด้วย และประชาชนต้องเข้าใจด้วย เพราะพอเข้ามาแล้วนี่แน่นอนเกิดเรื่องของรายได้ แต่การควบคุมโรคต้องเกิดขึ้นด้วย ไม่ใช่เขาเอาเชื้อมา แล้วมาติดคนในประเทศเรา ซึ่งอันนี้ต้องมีมาตรการต่าง ๆ ตามติดตามได้ทั้งหมด เพราะฉะนั้นให้ไปหารือทั้งรายละเอียด ทั้งแล้วก็ให้นำเสนอโดยเร็วนะครับ เพื่อจะเป็นการผ่อนคลายให้ทางธุรกิจที่เกี่ยวข้องกับเรื่องของการท่องเที่ยวทั้งหลายเขาผ่อนคลายได้ อันนี้ก็เป็นข่าวดีขึ้นมา ซึ่งก็มานำเสนอว่ามีความคืบหน้าในอีกระดับหนึ่งครับมาประเด็นสุดท้ายครับ ประเด็นที่ทุกท่านรอคอย คือการเสนอเรื่องเพื่อพิจารณา เรื่องการเสนอมาตรการผ่อนคลายในระยะที่ 4 จำได้ไหมครับ เมื่อ 2 วันก่อน วันพุธที่แล้ว ผมได้นำเสนอฉบับร่าง หลายคนก็บอกว่า ดีจังเลยจะได้มีการเปิดกิจการกิจกรรมกันมากขึ้น มีอะไรบ้างครับ ลำดับแรกครับ เอาเรื่องของมาตรการการบังคับใช้กฎหมายที่สำคัญ เรื่องเคอร์ฟิวก่อนครับ ยกเลิกเลยครับการห้ามออกนอกเคหสถานนะครับ เดี๋ยวผมบอกไว้ก่อน อันนี้เป็นมติแล้ว แต่ว่าจะมีบังคับใช้ก็คือวันที่ 15 นะครับ ก็คือหลังจากที่หมดระยะ 3 นี่ครับ เราจะบังคับใช้อันนี้คือวันที่ 15 ก็คือระยะที่ 4 ยกเลิกการห้ามออกเคหสถาน แต่ยังคงเรื่องของการควบคุมการเดินทางเข้าราชอาณาจักรนะครับ ทั้งทางบก น้ำ อากาศ อันนี้ข้อที่ 2 นี่เป็นความสำคัญ เพราะอย่างที่บอกว่า ณ ตอนนี้คนที่ติดเชื้อส่วนใหญ่เกิดขึ้นจากการมาจากต่างประเทศทั้งสิ้น เพราะฉะนั้นข้อที่ 2 ยังต้องคงไว้ แต่ข้อที่ 1 คือ อันนี้คนภายในประเทศเดินทางกันได้ตลอดเวลา ไม่มีเคอร์ฟิวพูดง่าย ๆ มาดูครับว่ารายละเอียดของการผ่อนผัน ผ่อนคลายมีเรื่องอะไรบ้าง เรื่องอาคารสถานที่นะครับ โรงเรียน สถาบันการศึกษา อันนี้ผมนำเรียนไปแล้วว่า เดิมนี่เป็นเรื่องของการผ่อนผันนะครับ เราจะมีตอนนี้มี 3 ข้อ ไปเร็ว ๆ เลยแล้วกันนะครับ เป็นเรื่องของการใช้อาคารสถานที่เพื่อจัดการเรียนการสอนของโรงเรียนประเภทนานาชาติ นะครับ สถาบันหลักสูตรนานาชาติ โรงเรียนนอกระบบแล้วก็ประเภทกวดวิชา อันนี้ให้ได้เลยนะครับ อันที่ 2 คือ การจัดการเรียนการสอนในระบบของโรงเรียนที่มีนักเรียนรวมกัน ทั้งโรงเรียนไม่เกิน 120 คน พูดง่าย ๆ คือโรงเรียนขนาดเล็ก ๆ นี่ล่ะครับ บางพื้นที่อยู่ไกล ๆ กทม. ถ้าเขาขนาดเล็กเขาสามารถจัดเตรียมได้เลยได้เร็วเขาก็เปิดได้เลยครับ ในวันทร์หน้านี้ ซึ่งรวมถึงโรงเรียน ตชด. นะครับ ก็คือ โรงเรียนตำรวจตระเวนชายแดนจัดการศึกษา สามารถครับ ที่จะได้จัดการศึกษาให้เกิดขึ้นได้ครับ แล้วก็การใช้อาคารสถานที่ของหน่วยงานราชการ ของหน่วยงานในกำกับของรัฐฯ เพื่ออบรมสัมมนาฝึกอบรมที่หน่วยงานต่าง ๆ จัดขึ้น จะมีนะครับ อบรมระยะสั้น ระยะกลาง ระยะยาวทั้งหลาย ที่เกิดขึ้นในหน่วยงานทั้งหลายเยอะแยเลยครับ อันนี้เริ่มได้แล้วนะครับ นี่คือเรื่องที่ 1 นะครับ มาในกิจการกิจกรรมนะครับที่เป็นการผ่อนคลาย อันนี้จะมีอยู่ 3 หมวดนะครับ ประทานโทษในนี้จะเป็น 2 หมวดแล้วนะครับ กิจกรรมข้อย่อยด้านเศรษฐกิจและการดำเนินชีวิต ในข้อย่อยนี้ ก ข ค ง จ ก็คือ 5 ด้านมาร่วมกันตรงนี้นะครับ อันแรกก็คือการจัดอบรม สัมมนา จัดนิทรรศการ การจัดงานพิธี การจัดเลี้ยง การแสดงดนตรี นาฏศิลป์ คอนเสิร์ต และการจัดกิจกรรมต่าง ๆ ที่เกิดขึ้นโรงแรม แล้วก็โรงมหรสพ ห้องประชุม ศูนย์ประชุม</w:t>
      </w:r>
    </w:p>
    <w:p>
      <w:pPr>
        <w:pStyle w:val="BodyText"/>
      </w:pPr>
      <w:r>
        <w:t xml:space="preserve">(ศูนย์การแสดงสินค้า) โรงภาพยนต์ และในสถานที่อื่น ๆ หรือในสถานที่อื่น ๆ นะครับ อันนี้ก็ใช้เกณฑ์คิด 4 ตารางเมตรต่อคน เพราะฉะนั้นการจัด Event การจัดเลี้ยง อีเว้นท์ การประกวด แข่งขันกีฬา อันนี้ทำได้แล้ว แต่ต้องมีระยะนั่ง ยืน ห่างกันเกิน 1 เมตร งานแสดงดนตรี งานคอนเสิร์ตนะครับ ต้องมีการดูแลเรื่องของความหนาแน่น ไม่อัดแน่นเกินไป หรือไร้ระเบียบนะครับ เพราะฉะนั้นตรงนี้ก็จัดระบบกันอย่างดีนะครับ ตอนนี้ก็ใช้ 5 ตารางเมตรต่อคน เพราะบางทีอาจจะต้องขยับขยายโยกกันไปโยกกันมา ก็ต้องใช้พื้นที่ตรงนี้เยอะหน่อยหนึ่ง ก็เป็น 5 ตารางเมตรต่อคนนะครับ การบริโภคสุราหรือเครื่องดื่ม พูดง่าย ๆ คือ ขายเหล้าได้แล้วนะครับ ในภัตตคาร โรงแรม ร้านอาหาร หรือเครื่องดื่มทั่วไป หรือในสถานที่ที่ได้รับอนุญาตตามกฎหมาย หรือสถานที่ที่ได้ผ่อนคลายให้เปิดดำเนินการอยู่ก่อนแล้ว ให้สามารถทำได้ ยกเว้น อันนี้มีข้อยกเว้น คือสถานบริการ สถานบันเทิง ผับ บาร์ คาราโอเกะ โรงเบียร์ยังไม่อนุญาตเปิดดำเนินการนะครับ นี่คือสิ่งที่ต้องมีข้อจำกัดอยู่ ค. สถานรับเลี้ยงเด็ก ศูนย์พัฒนาเด็กเล็ก เด็กก่อนวัยเรียน ศูนย์เด็กพิเศษ สถานดูแลผู้สูงอายุ สถานที่บริการดูแล สถานที่พักพำนักอาศัย หรือสถานสงเคราะห์อื่นที่จัดให้เด็กหรือผู้สูงอายุ เอาเป็นว่า อันนี้ก็คือรายวันนะครับ ที่เราเคยพูดกัน แต่เดิมนี้ก็คือประเภทอยู่นอนทั้งหลายให้แล้ว แต่ตอนนี้รายวันได้ทั้งหมดนะครับ แต่ต้องดูแล แต่ว่าต้องมีคัดกรองโน่นนี่นั่นเพิ่มเติม เรื่องของศูนย์วิทยาศาสตร์ที่เราพูดไป อันนี้เปิดนะครับแล้วก็เข้าชมเป็นกลุ่มนะครั บเข้าชมเป็นรอบ การถ่ายทำโทรทัศน์ กองถ่ายพูดง่าย ๆ นะครับ อันนี้ก็ให้รวมทุกแผนก ไม่เกิน 150 คน เหมือนกับที่เราพูดคุยกันวันก่อน แล้วก็ผู้ชม ในเมื่อมีกองถ่ายเขาจัดทำรายการ เป็นรายการทางทีวีต้องมีผู้ชมด้วย อันนี้ต้องไม่เกิน 50 ทั้งนี้ได้ครับ 2. กิจกรรมด้านการออกกำลังกายหรือการดูแลสุขภาพ หรือสันทนาการ ในนี้ก็มี ก ข ค ง จ ไปด้วย ค ง ต่อไปด้วยครับ กับอบ แล้วก็นวดแผนไทย อันนี้มีครับ แต่ยกเว้นในส่วนของการประกอบกิจการอาบน้ำ สถานประกอบกิจการอาบอบนวดยังไม่เปิดให้ดำเนินการ แล้วส่วนที่เปิดนี่ก็ให้เน้นบริการแบบแยกห้องเดี่ยว กรณีที่มีห้องรวมหรือบ่อออนเซ็นรวม ให้ควบคุมการใช้บริการ จำกัดจำนวนผู้ใช้บริการนะครับ โดยจำกัดจำนวนผู้ใช้ต่อรอบ ก็คิดเกณฑ์ 5 ตารางเมตรต่อคน กลุ่มที่ 2 คือกลุ่ม ข ครับ การออกกำลังกายแบบกลุ่มในสวนสาธารณะ ที่เราพูดคุยกันคือการเต้นแอโรบิกนี่นะครับ ในกลุ่มในที่สาธารณะได้ไหม ได้นะครับ แล้วก็ไม่ควรเกิน 50 คนนะครับ อันที่ 3 หรือ ค สวนน้ำนะครับ สนามเด็กเล่น สวนสนุกทั้งหลาย การใช้เครื่องเล่นในลักษณะที่เป็นการติดตั้งชั่วคราว หรือเครื่องเล่นที่มีพื้นผิวสัมผัสมาก ซึ่งมีความเสี่ยงติดเชื้อในเด็ก เช่น บ้านบอลหรือบ้านลม บ้านลมก็ไม่ได้นะครับ พื้นผิวสัมผัสเยอะ อาจจะไปปนเปื้อนได้นะครับ อันนี้ก็ให้เปิดส่วนใหญ่เปิดได้ ยกเว้นแค่บ้านบอล บ้านลม สนามกีฬาแล้วก็สถานที่ออกกำลังกาย ลานกีฬา หรือเพื่อการเรียนการสอนในทุกประเภทกีฬา โดยสามารถจัดการแข่งขัน และสามารถจัดให้มีการถ่ายทอดโทรทัศน์การแข่งขันกีฬาได้ แต่ต้องไม่มีผู้ชมอยู่ในสนาม และการจัดการแข่งขันต้องดำเนินการตามขั้นตอนและวิธีการทางที่ราชการกำหนด พูดง่าย ๆ ตอนนี้ก็เปิดเกือบหมดแล้วล่ะครับตอนนี้ และสุดท้ายตู้เกม เครื่องเล่นหยอดเหรียญที่ได้รับอนุญาตตามกฎหมาย และตั้งอยูในห้างสรรพสินค้า และศูนย์การค้านะครับ มาเรื่องของการขนส่งข้ามจังหวัดอันนี้ก็เรียนว่าในที่ประชุมมีการพูดคุยกันนะครับว่า พูดโดยสารที่นั่งติดกันนะครับ เอาตอนแรกก่อนนะครับ ตอนแรกก็คือเอาเครื่องบินก่อนนะครับ เครื่องบินตอนนี้มติบอกว่า เนื่องจากว่าในเครื่องบินมีระบบที่ว่าการอากาศ ผมขออนุญาตโดยทั่วไปบินกันในประเทศโดยทั่วไป ๒ ชั่วโมง ให้มีการนั่งได้ แต่ต้องใส่หน้ากาก โดยเฉพาะถ้าเป็นไปได้ตลอดการบิน ส่วนระบบรถโดยสาร ๗๐ เปอร์เซ็นต์ ในระบบติดตามตัว อย่างไรก็ตามแต่ในเรื่ืองนี้ไปยืนยันอีกทีหนึ่ง ในการออกเป็นข้อกำหนดตอนนี้เป็นหลักการ แต่ในข้อกำหนดอาจจะช่วงวันหยุดนี้ จะมีรายละเอียดยืนยันกันอีกทีหนึ่ง เมื่อประชุมล่าสุด มาตรการควบคุมทุก ๆ กิจกรรม ใน๙ เรื่องนี้ การจำกัดขยะมูลฝอย การสวมหน้ากากอนามัย การควบคุมการเข้า-ออก สวมหน้ากากอนามัยทั้งก่อนและหลัง ผู้ที่ไปตรวจสอบตรงนี้ รวมถึงจุดล้างมือบริการให้เพียงพอ นี่คือข้อสรุป ไปที่คำถามเลยครับ</w:t>
      </w:r>
    </w:p>
    <w:p>
      <w:pPr>
        <w:pStyle w:val="BodyText"/>
      </w:pPr>
      <w:r>
        <w:t xml:space="preserve">(คุณปวีณา) วันนี่มีคำถาม นะคะ เรื่อง application ไทยชนะ เนื่องจากตัวเลขเป็น ๐ มาเป็นวันที่ ๑๘ แล้ว คนที่ใช้ระบบ IOS สอบถามมาค่ะเมื่อไรจะใช้ได้คะ</w:t>
      </w:r>
    </w:p>
    <w:p>
      <w:pPr>
        <w:pStyle w:val="BodyText"/>
      </w:pPr>
      <w:r>
        <w:t xml:space="preserve">(นายแพทย์ ทวีศิลป์) สิ่งที่สำคัญที่สุด คือระบบการป้องกัน ถ้าเป็นเรื่องส่วนตัว ระบบป้องกันส่วนตัวดีที่สุด ต้องมีการใช้ app ไทยชนะและเข้าถึง ควบคุมโรค ป้องกัน ไม่ให้เชื้อโรคเข้ามา แต่พอเกิดโรคแล้ว ต้องควบคุมให้ทัน แต่มีคนที่มาจากต่างประเทศ กลุ่มหนึ่งแล้วเข้ามา เกิดการติดเชื้อ ๓,๐๐๐ กว่าคน วันนั้นทั่วโลกยังมีตัวเลขระดับพันระดับหมื่นเท่านั้นเอง แต่ตอนนี้ทั่วโลกติดเชื้อกันไปแล้ว 7 ล้านกว่า แล้วแต่ละวันของแต่ก่อนหน้านี้มีคนติดเชื้อระดับแค่หลักพัน แต่วันนี้ต่อวัน 140,000 กว่าคน ต่างกันมากมายครับ เพราะฉะนั้นตอนนี้ไม่มีที่ใดปลอดภัย ปลอดโรคแน่นอน ถึงแม้ประเทศไทยเราจะมีตัวเลขเป็น 0 ถึง 18 วัน แต่ถ้าเรามีการเปิดเรื่องของการเดินทางหรือมีผู้คนที่เดินทางเข้ามาโอกาสติดเชื้อจะสูงมาก ๆ การที่จะต้องใช้แอปฯ นี้ยังมีความสำคัญสูงมาก ๆ ซึ่งวันนี้ท่าน ผอ. ศบค. ในฐานะนายกรัฐมนตรีเน้นย้ำว่า ต้องใช้ Application ไทยชนะครับ ต้องใช้ตรงนี้ขึ้นมาเลย ตอนนี้ของทาง apple store โดยคนที่ใช้ ios นะครับ สามารถดาวน์โหลดได้แล้ว หลายคนถามจังเลยนะครับว่า เวลาไปสแกนนี่ เช็กเอาท์แล้วลืม พอใช้ Application แล้วง่ายจังเลย ท่านใช้ Application ได้แล้วครับผมครับ</w:t>
      </w:r>
    </w:p>
    <w:p>
      <w:pPr>
        <w:pStyle w:val="BodyText"/>
      </w:pPr>
      <w:r>
        <w:t xml:space="preserve">(คุณปวีณา) ค่ะ สุดท้ายค่ะ ประเด็นเพิ่มเติมที่ติดตามการแถลงข่าวทางบ้านเรียนเชิญท่านค่ะ</w:t>
      </w:r>
    </w:p>
    <w:p>
      <w:pPr>
        <w:pStyle w:val="BodyText"/>
      </w:pPr>
      <w:r>
        <w:t xml:space="preserve">(นายแพทย์ ทวีศิลป์) วันนี้มีคำมาฝากจากเดิมนะครับ อยู่ห่างไว้ใส่แมสกัน หมั่นล้างมือกัน 3 ข้อนี้สำหรับตัวบุคคล พอมีกิจการกิจกรรมขึ้นมาก็คือต้องเพิ่มขึ้นมาอีก 2 ข้อก็คือ ถือหลักสะอาดปราศจากแออัด เท่ากับเป็น 5 ข้อ แต่พอมีตอนนี้ต้องบวก 1 ครับ เราอยู่ในมาตรการระดับที่ 4 ขึ้นมาแล้ว ต้องบวกว่าจัดไป ไทยชนะ 5 มาตรการ บวกอีก 1 ข้อ คือไทยชนะ เป็นระบบที่คุ้มครองป้องกันคนในประเทศของเราได้ ท่านไปไหนมาไหนนะครับ สบายใจได้ เพราะว่าทุก ๆ คนเรามีระบบนี้เอาไว้ติดตาม ถ้าไม่ได้มีการติดโรค ท่านไม่ต้องกลัวครับ ระบบจะถูก เขาเรียกว่า ลบไปเอง แต่เมื่อไหร่ ถ้าที่มีการติดโรค เราจะใช้เวลาสั้นมากในการหาข้อมูลชุดนี้อยู่ห่างไว้ ใส่แมสกัน หมั่นล้างมือ ถือหลักสะอาด ปราศจากแออัด และจัดไปไทยชนะ 6 ข้อนี้ ฝากไว้ด้วยครับ ขอบพระคุณเป็นอย่างสูงครับ</w:t>
      </w:r>
    </w:p>
    <w:p>
      <w:pPr>
        <w:pStyle w:val="BodyText"/>
      </w:pPr>
      <w:r>
        <w:t xml:space="preserve">(คุณปวีณา) กราบขอบพระคุณ ที่วันนี้คุณหมอทวีศิลป์ได้ออกมาแถลงถึงรายละเอียดต่าง ๆ โดยเฉพาะการผ่อนคลายระยะที่ 4 แต่ก่อนไปพูดถึงกิจการกิจกรรมที่จะผ่อนคลายในระยะที่ 4 วันนี้ผู้ติดเชื้อรายใหม่เพิ่มมา 4 คน 4 คนนี้ก็มาจาก state quanrantine นะคะ กลับมาจากประเทศอินเดียค่ะ ซึ่งทำให้ตอนนี้มีตัวเลขผู้ติดเชื้อสะสมอยู่ที่ 3,129 คนนะคะ รักษาหายแล้วกลับบ้านได้แล้ว 2,987 คนค่ะ ยังคงรักษาตัวอยู่ในโรงพยาบาล 84 คนค่ะ วันนี้ไม่มีผู้เสียชีวิตเพิ่ม ก็ทำให้ผู้เสียชีวิตสะสมอยู่ที่ 58 คนนะคะ โดยผู้ติดเชื้อรายใหม่นี้ 4 คนนะคะ เป็นใคร เป็นกลุ่มไหนบ้าง โดยรายที่ 1 ก็เป็นหญิงไทย อายุ 39 ปี อาชีพแม่บ้านค่ะ ส่วนรายที่ 2 นะคะ ก็เป็นชาย อายุ 53 ปี อาชีพรับจ้าง ส่วนอีกคนหนึ่งก็เป็นหญิงไทยอายุ 44 ปี อาชีพพนักงานนวด ซึ่งทั้ง 4 คนนี้นะคะ ตรวจพบเชื้อ COVID-19 แต่ไม่มีอาการค่ะ ส่วนมาตรการผ่อนคลายในระยะที่ 4 ชัดเจนนะคะว่าที่ประชุม ศบค.</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 ท่านณัฐภาณุ นพคุณ รองอธิบดีกรมสารนิเทศ และรองโฆษกกระทรวงการต่างประเทศ เน้นย้ำอีกคร้ังนะคะ อยู่ห่างไว้ ใส่แมส ล้างมือ และจัดไปไทยชนะ ซึ่ง ณ วันนี้คนที่ใช้ระบบ โทรศัพท์ IOS สามารถดาวน์โหลดได้แล้วนะคะ และนั่นคือทั้งหมดของการแถลงจากศูนย์บริหารสถานการณ์โควิด-19</w:t>
      </w:r>
    </w:p>
    <w:p>
      <w:pPr>
        <w:pStyle w:val="BodyText"/>
      </w:pPr>
      <w:r>
        <w:t xml:space="preserve">(ศบค.) ดิฉัน ปวีณา ฟักทอง และทีมงานทั้งหมดขอลาไปก่อน สวัสดีค่ะ</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2 มิ.ย. 63)</dc:title>
  <dc:creator/>
  <cp:keywords/>
  <dcterms:created xsi:type="dcterms:W3CDTF">2021-03-23T08:46:55Z</dcterms:created>
  <dcterms:modified xsi:type="dcterms:W3CDTF">2021-03-23T08: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มิถุนายน 2563 เวลา 10.45 น.</vt:lpwstr>
  </property>
  <property fmtid="{D5CDD505-2E9C-101B-9397-08002B2CF9AE}" pid="3" name="subtitle">
    <vt:lpwstr/>
  </property>
</Properties>
</file>